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F3F1"/>
  <w:body>
    <w:p w14:paraId="2DB83CA8" w14:textId="4875297C" w:rsidR="00FA32A2" w:rsidRPr="0019243D" w:rsidRDefault="008F6DBB">
      <w:pPr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51FDE89" wp14:editId="5D639654">
                <wp:simplePos x="0" y="0"/>
                <wp:positionH relativeFrom="page">
                  <wp:posOffset>3552825</wp:posOffset>
                </wp:positionH>
                <wp:positionV relativeFrom="paragraph">
                  <wp:posOffset>678180</wp:posOffset>
                </wp:positionV>
                <wp:extent cx="3657600" cy="6772275"/>
                <wp:effectExtent l="0" t="0" r="0" b="9525"/>
                <wp:wrapSquare wrapText="bothSides"/>
                <wp:docPr id="1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6772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777CCC96" w14:textId="1A6C9D14" w:rsidR="00B46239" w:rsidRPr="00B46239" w:rsidRDefault="00F973D7" w:rsidP="00B46239">
                            <w:pPr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</w:pPr>
                            <w:r w:rsidRPr="00B46239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Description:</w:t>
                            </w:r>
                            <w:r w:rsidRPr="00B46239">
                              <w:t xml:space="preserve">  </w:t>
                            </w:r>
                            <w:r w:rsidRPr="00B4623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Dark ruby color, </w:t>
                            </w:r>
                            <w:r w:rsidR="00B46239" w:rsidRPr="00B4623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nose exudes strawberry candy, licorice, blackberry, sweet grassiness and orange. The biggest of the 4 2008 single vineyard wines. Dense and smooth with loads of red fruits on the finish. Still slightly chewy.</w:t>
                            </w:r>
                          </w:p>
                          <w:p w14:paraId="11191319" w14:textId="09C19400" w:rsidR="00F973D7" w:rsidRDefault="00F973D7" w:rsidP="00B46239">
                            <w:pP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ingle Vintage Back Story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Before I purchased Kitoko Vineyard in 2010,  I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      </w: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                                                                     </w:t>
                            </w:r>
                          </w:p>
                          <w:p w14:paraId="7DF2524A" w14:textId="77777777" w:rsidR="00F973D7" w:rsidRPr="00F504F7" w:rsidRDefault="00F973D7" w:rsidP="00F973D7">
                            <w:pPr>
                              <w:rPr>
                                <w:rFonts w:ascii="Arno Pro" w:hAnsi="Arno Pr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Winemaking Style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techniques I learned in Bordeaux are nowadays considered a bit old style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      </w:r>
                          </w:p>
                          <w:p w14:paraId="544BE32F" w14:textId="77777777" w:rsidR="00F973D7" w:rsidRDefault="00F973D7" w:rsidP="00F973D7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The Vintage</w:t>
                            </w:r>
                            <w: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E61F32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      </w:r>
                            <w:r w:rsidRPr="00E61F32">
                              <w:t> </w:t>
                            </w:r>
                            <w:r w:rsidRPr="001B6BC2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  <w:p w14:paraId="3E916AC6" w14:textId="77777777" w:rsidR="008F6DBB" w:rsidRPr="008F6DBB" w:rsidRDefault="008F6DBB" w:rsidP="003F6503">
                            <w:pPr>
                              <w:spacing w:after="120"/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</w:p>
                          <w:p w14:paraId="443FB242" w14:textId="0D05A4E5" w:rsidR="00FA32A2" w:rsidRPr="00484515" w:rsidRDefault="00FA32A2" w:rsidP="00FA32A2">
                            <w:pPr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LCOHOL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</w:t>
                            </w:r>
                            <w:r w:rsidR="00472D2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3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.</w:t>
                            </w:r>
                            <w:r w:rsidR="00472D2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9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DB0D9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ÉP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00</w:t>
                            </w:r>
                            <w:r w:rsidR="00BD2DB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BD2DBD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Cabernet</w:t>
                            </w:r>
                            <w:r w:rsidR="00BD2DB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50E74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Sauv</w:t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ignon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</w:t>
                            </w:r>
                            <w:r w:rsidR="00B216F3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</w:t>
                            </w:r>
                            <w:r w:rsidR="006009D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</w:t>
                            </w:r>
                            <w:r w:rsidR="006446B1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</w:t>
                            </w:r>
                            <w:r w:rsidR="005F308E" w:rsidRPr="003F6503">
                              <w:rPr>
                                <w:rFonts w:cstheme="minorHAnsi"/>
                                <w:color w:val="404040" w:themeColor="text1" w:themeTint="BF"/>
                              </w:rPr>
                              <w:t xml:space="preserve">          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ÉLEV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6462A4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9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Months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, </w:t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60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new French </w:t>
                            </w:r>
                            <w:r w:rsidR="00F876E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O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ak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RODUCTION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50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cases </w:t>
                            </w:r>
                            <w:r w:rsidR="00161221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OPTIMAL</w:t>
                            </w:r>
                            <w:r w:rsidR="00312752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G</w:t>
                            </w:r>
                            <w:r w:rsidR="004554C9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:</w:t>
                            </w:r>
                            <w:r w:rsidR="003F6503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ab/>
                            </w:r>
                            <w:r w:rsidR="003F6503" w:rsidRPr="003F6503">
                              <w:rPr>
                                <w:rFonts w:ascii="Arno Pro" w:hAnsi="Arno Pro" w:cstheme="minorHAnsi"/>
                                <w:color w:val="404040" w:themeColor="text1" w:themeTint="BF"/>
                              </w:rPr>
                              <w:t>2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015-2030</w:t>
                            </w:r>
                          </w:p>
                          <w:p w14:paraId="5AA66E8F" w14:textId="654B4E2F" w:rsidR="00FA32A2" w:rsidRPr="001E175B" w:rsidRDefault="00161221" w:rsidP="00FA32A2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  <w:r w:rsidRPr="001E175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3DEC42F5" w14:textId="77777777" w:rsidR="00FA32A2" w:rsidRPr="001E175B" w:rsidRDefault="00FA32A2" w:rsidP="00FA32A2">
                            <w:pPr>
                              <w:rPr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FDE89" id="AutoShape 14" o:spid="_x0000_s1026" style="position:absolute;margin-left:279.75pt;margin-top:53.4pt;width:4in;height:533.2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" fillcolor="white [3212]" stroked="f" strokeweight="1.25pt">
                <v:textbox inset="14.4pt,36pt,14.4pt,5.76pt">
                  <w:txbxContent>
                    <w:p w14:paraId="777CCC96" w14:textId="1A6C9D14" w:rsidR="00B46239" w:rsidRPr="00B46239" w:rsidRDefault="00F973D7" w:rsidP="00B46239">
                      <w:pPr>
                        <w:rPr>
                          <w:rFonts w:ascii="Arno Pro" w:hAnsi="Arno Pro"/>
                          <w:sz w:val="20"/>
                          <w:szCs w:val="20"/>
                        </w:rPr>
                      </w:pPr>
                      <w:r w:rsidRPr="00B46239">
                        <w:rPr>
                          <w:rFonts w:ascii="Arno Pro" w:hAnsi="Arno Pro"/>
                          <w:sz w:val="24"/>
                          <w:szCs w:val="24"/>
                        </w:rPr>
                        <w:t>Description:</w:t>
                      </w:r>
                      <w:r w:rsidRPr="00B46239">
                        <w:t xml:space="preserve">  </w:t>
                      </w:r>
                      <w:r w:rsidRPr="00B4623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Dark ruby color, </w:t>
                      </w:r>
                      <w:r w:rsidR="00B46239" w:rsidRPr="00B46239">
                        <w:rPr>
                          <w:rFonts w:ascii="Arno Pro" w:hAnsi="Arno Pro"/>
                          <w:sz w:val="20"/>
                          <w:szCs w:val="20"/>
                        </w:rPr>
                        <w:t>The nose exudes strawberry candy, licorice, blackberry, sweet grassiness and orange. The biggest of the 4 2008 single vineyard wines. Dense and smooth with loads of red fruits on the finish. Still slightly chewy.</w:t>
                      </w:r>
                    </w:p>
                    <w:p w14:paraId="11191319" w14:textId="09C19400" w:rsidR="00F973D7" w:rsidRDefault="00F973D7" w:rsidP="00B46239">
                      <w:pPr>
                        <w:rPr>
                          <w:rFonts w:ascii="Arno Pro" w:hAnsi="Arno Pro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ingle Vintage Back Story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>Before I purchased Kitoko Vineyard in 2010,  I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</w: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                                                                     </w:t>
                      </w:r>
                    </w:p>
                    <w:p w14:paraId="7DF2524A" w14:textId="77777777" w:rsidR="00F973D7" w:rsidRPr="00F504F7" w:rsidRDefault="00F973D7" w:rsidP="00F973D7">
                      <w:pPr>
                        <w:rPr>
                          <w:rFonts w:ascii="Arno Pro" w:hAnsi="Arno Pro"/>
                          <w:color w:val="000000"/>
                          <w:sz w:val="20"/>
                          <w:szCs w:val="20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Winemaking Style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>The techniques I learned in Bordeaux are nowadays considered a bit old style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</w:r>
                    </w:p>
                    <w:p w14:paraId="544BE32F" w14:textId="77777777" w:rsidR="00F973D7" w:rsidRDefault="00F973D7" w:rsidP="00F973D7">
                      <w:pP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The Vintage</w:t>
                      </w:r>
                      <w: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: </w:t>
                      </w:r>
                      <w:r w:rsidRPr="00E61F32">
                        <w:rPr>
                          <w:rFonts w:ascii="Arno Pro" w:hAnsi="Arno Pro"/>
                          <w:sz w:val="20"/>
                          <w:szCs w:val="20"/>
                        </w:rPr>
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</w:r>
                      <w:r w:rsidRPr="00E61F32">
                        <w:t> </w:t>
                      </w:r>
                      <w:r w:rsidRPr="001B6BC2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             </w:t>
                      </w:r>
                    </w:p>
                    <w:p w14:paraId="3E916AC6" w14:textId="77777777" w:rsidR="008F6DBB" w:rsidRPr="008F6DBB" w:rsidRDefault="008F6DBB" w:rsidP="003F6503">
                      <w:pPr>
                        <w:spacing w:after="120"/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</w:p>
                    <w:p w14:paraId="443FB242" w14:textId="0D05A4E5" w:rsidR="00FA32A2" w:rsidRPr="00484515" w:rsidRDefault="00FA32A2" w:rsidP="00FA32A2">
                      <w:pPr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ALCOHOL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</w:t>
                      </w:r>
                      <w:r w:rsidR="00472D21">
                        <w:rPr>
                          <w:rFonts w:ascii="Arno Pro" w:hAnsi="Arno Pro"/>
                          <w:color w:val="404040" w:themeColor="text1" w:themeTint="BF"/>
                        </w:rPr>
                        <w:t>3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.</w:t>
                      </w:r>
                      <w:r w:rsidR="00472D21">
                        <w:rPr>
                          <w:rFonts w:ascii="Arno Pro" w:hAnsi="Arno Pro"/>
                          <w:color w:val="404040" w:themeColor="text1" w:themeTint="BF"/>
                        </w:rPr>
                        <w:t>9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DB0D9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CÉP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>100</w:t>
                      </w:r>
                      <w:r w:rsidR="00BD2DBD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BD2DBD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Cabernet</w:t>
                      </w:r>
                      <w:r w:rsidR="00BD2DBD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50E74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Sauv</w:t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ignon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</w:t>
                      </w:r>
                      <w:r w:rsidR="00B216F3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</w:t>
                      </w:r>
                      <w:r w:rsidR="006009D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</w:t>
                      </w:r>
                      <w:r w:rsidR="006446B1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</w:t>
                      </w:r>
                      <w:r w:rsidR="005F308E" w:rsidRPr="003F6503">
                        <w:rPr>
                          <w:rFonts w:cstheme="minorHAnsi"/>
                          <w:color w:val="404040" w:themeColor="text1" w:themeTint="BF"/>
                        </w:rPr>
                        <w:t xml:space="preserve">          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ÉLEV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6462A4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9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Months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, </w:t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60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new French </w:t>
                      </w:r>
                      <w:r w:rsidR="00F876E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O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ak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PRODUCTION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>50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cases </w:t>
                      </w:r>
                      <w:r w:rsidR="00161221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OPTIMAL</w:t>
                      </w:r>
                      <w:r w:rsidR="00312752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AG</w:t>
                      </w:r>
                      <w:r w:rsidR="004554C9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ING:</w:t>
                      </w:r>
                      <w:r w:rsidR="003F6503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ab/>
                      </w:r>
                      <w:r w:rsidR="003F6503" w:rsidRPr="003F6503">
                        <w:rPr>
                          <w:rFonts w:ascii="Arno Pro" w:hAnsi="Arno Pro" w:cstheme="minorHAnsi"/>
                          <w:color w:val="404040" w:themeColor="text1" w:themeTint="BF"/>
                        </w:rPr>
                        <w:t>2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015-2030</w:t>
                      </w:r>
                    </w:p>
                    <w:p w14:paraId="5AA66E8F" w14:textId="654B4E2F" w:rsidR="00FA32A2" w:rsidRPr="001E175B" w:rsidRDefault="00161221" w:rsidP="00FA32A2">
                      <w:pPr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  <w:r w:rsidRPr="001E175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</w:p>
                    <w:p w14:paraId="3DEC42F5" w14:textId="77777777" w:rsidR="00FA32A2" w:rsidRPr="001E175B" w:rsidRDefault="00FA32A2" w:rsidP="00FA32A2">
                      <w:pPr>
                        <w:rPr>
                          <w:color w:val="404040" w:themeColor="text1" w:themeTint="BF"/>
                        </w:rPr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Pr="003F7D7D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D7A039A" wp14:editId="7889F2F3">
                <wp:simplePos x="0" y="0"/>
                <wp:positionH relativeFrom="column">
                  <wp:posOffset>3181350</wp:posOffset>
                </wp:positionH>
                <wp:positionV relativeFrom="paragraph">
                  <wp:posOffset>9525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5CB40" w14:textId="41982083" w:rsidR="00CD4BE5" w:rsidRDefault="00C75C8C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20</w:t>
                            </w:r>
                            <w:r w:rsidR="007704C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08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Hesperian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A72F0F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   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Cabernet Sauvignon</w:t>
                            </w:r>
                          </w:p>
                          <w:p w14:paraId="1DD042B7" w14:textId="27362435" w:rsidR="003F7D7D" w:rsidRPr="000116BD" w:rsidRDefault="00581497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Jeff’s</w:t>
                            </w:r>
                            <w:r w:rsidR="00DE48B8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Vineyard 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Yountville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Napa 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F56F0" w:rsidRPr="008658DB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D7A03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50.5pt;margin-top:7.5pt;width:185.9pt;height:110.6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AGZmZ/4AAAAAoBAAAPAAAAAAAAAAAAAAAAAGsEAABkcnMvZG93bnJldi54bWxQSwUGAAAAAAQA&#10;BADzAAAAeAUAAAAA&#10;" stroked="f">
                <v:textbox style="mso-fit-shape-to-text:t">
                  <w:txbxContent>
                    <w:p w14:paraId="2645CB40" w14:textId="41982083" w:rsidR="00CD4BE5" w:rsidRDefault="00C75C8C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20</w:t>
                      </w:r>
                      <w:r w:rsidR="007704C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08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Hesperian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</w:t>
                      </w:r>
                      <w:r w:rsidR="00A72F0F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   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Cabernet Sauvignon</w:t>
                      </w:r>
                    </w:p>
                    <w:p w14:paraId="1DD042B7" w14:textId="27362435" w:rsidR="003F7D7D" w:rsidRPr="000116BD" w:rsidRDefault="00581497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Jeff’s</w:t>
                      </w:r>
                      <w:r w:rsidR="00DE48B8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Vineyard 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Yountville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Napa 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3F56F0" w:rsidRPr="008658DB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Hlk34732090"/>
      <w:bookmarkEnd w:id="0"/>
      <w:r w:rsidR="00FA32A2">
        <w:rPr>
          <w:noProof/>
        </w:rPr>
        <w:drawing>
          <wp:inline distT="0" distB="0" distL="0" distR="0" wp14:anchorId="0BFB2169" wp14:editId="27D4556F">
            <wp:extent cx="2091061" cy="6273183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061" cy="6273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7D7D" w:rsidRPr="00F74667">
        <w:rPr>
          <w:sz w:val="36"/>
          <w:szCs w:val="36"/>
        </w:rPr>
        <w:t xml:space="preserve"> </w:t>
      </w:r>
    </w:p>
    <w:sectPr w:rsidR="00FA32A2" w:rsidRPr="0019243D" w:rsidSect="003D4DA5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813D4" w14:textId="77777777" w:rsidR="00B42849" w:rsidRDefault="00B42849" w:rsidP="00FA32A2">
      <w:pPr>
        <w:spacing w:after="0" w:line="240" w:lineRule="auto"/>
      </w:pPr>
      <w:r>
        <w:separator/>
      </w:r>
    </w:p>
  </w:endnote>
  <w:endnote w:type="continuationSeparator" w:id="0">
    <w:p w14:paraId="2CDF1989" w14:textId="77777777" w:rsidR="00B42849" w:rsidRDefault="00B42849" w:rsidP="00FA3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4257" w14:textId="77777777" w:rsidR="00667A94" w:rsidRDefault="00667A94">
    <w:pPr>
      <w:pStyle w:val="Footer"/>
    </w:pPr>
  </w:p>
  <w:p w14:paraId="598D2F23" w14:textId="4DF24B71" w:rsidR="003C2E51" w:rsidRDefault="00516726">
    <w:pPr>
      <w:pStyle w:val="Footer"/>
    </w:pPr>
    <w:r>
      <w:rPr>
        <w:sz w:val="16"/>
        <w:szCs w:val="16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5FA45" w14:textId="77777777" w:rsidR="00B42849" w:rsidRDefault="00B42849" w:rsidP="00FA32A2">
      <w:pPr>
        <w:spacing w:after="0" w:line="240" w:lineRule="auto"/>
      </w:pPr>
      <w:r>
        <w:separator/>
      </w:r>
    </w:p>
  </w:footnote>
  <w:footnote w:type="continuationSeparator" w:id="0">
    <w:p w14:paraId="7CD6C70B" w14:textId="77777777" w:rsidR="00B42849" w:rsidRDefault="00B42849" w:rsidP="00FA3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3B13" w14:textId="63450B8F" w:rsidR="00FA32A2" w:rsidRDefault="00B42849">
    <w:pPr>
      <w:pStyle w:val="Header"/>
    </w:pPr>
    <w:r>
      <w:rPr>
        <w:noProof/>
        <w:sz w:val="16"/>
        <w:szCs w:val="16"/>
      </w:rPr>
      <w:pict w14:anchorId="5A71BD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971087" o:spid="_x0000_s1025" type="#_x0000_t75" alt="/Users/kmgdesign/Dropbox/KMGDesign/Customers/Hesperian/Letterhead/Hesperian_Letterhead_Footer_BW.jpg" style="position:absolute;margin-left:-36pt;margin-top:-115.3pt;width:619.95pt;height:813.6pt;z-index:-251658752;mso-wrap-edited:f;mso-position-horizontal-relative:margin;mso-position-vertical-relative:margin" o:allowincell="f">
          <v:imagedata r:id="rId1" o:title="Hesperian_Letterhead_Footer_BW"/>
          <w10:wrap anchorx="margin" anchory="margin"/>
        </v:shape>
      </w:pict>
    </w:r>
    <w:r w:rsidR="00FA32A2">
      <w:ptab w:relativeTo="margin" w:alignment="center" w:leader="none"/>
    </w:r>
    <w:r w:rsidR="00FA32A2">
      <w:rPr>
        <w:noProof/>
      </w:rPr>
      <w:drawing>
        <wp:inline distT="0" distB="0" distL="0" distR="0" wp14:anchorId="5ADB484C" wp14:editId="5586B14B">
          <wp:extent cx="1340451" cy="1209675"/>
          <wp:effectExtent l="0" t="0" r="0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W stamp50% blue 15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208" cy="1233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A32A2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>
      <o:colormru v:ext="edit" colors="#f5f3f1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jAyszQ0MrAwNDNX0lEKTi0uzszPAykwNKsFAMLrI8AtAAAA"/>
  </w:docVars>
  <w:rsids>
    <w:rsidRoot w:val="00FA32A2"/>
    <w:rsid w:val="000116BD"/>
    <w:rsid w:val="000363EB"/>
    <w:rsid w:val="000646E9"/>
    <w:rsid w:val="0006661A"/>
    <w:rsid w:val="00073DA9"/>
    <w:rsid w:val="000A2465"/>
    <w:rsid w:val="000A58FE"/>
    <w:rsid w:val="000D3D34"/>
    <w:rsid w:val="000F41DF"/>
    <w:rsid w:val="000F61EA"/>
    <w:rsid w:val="00104A8D"/>
    <w:rsid w:val="00105BB3"/>
    <w:rsid w:val="00116017"/>
    <w:rsid w:val="00120209"/>
    <w:rsid w:val="001268EB"/>
    <w:rsid w:val="00161221"/>
    <w:rsid w:val="001629FA"/>
    <w:rsid w:val="00171CDB"/>
    <w:rsid w:val="0018487D"/>
    <w:rsid w:val="0019243D"/>
    <w:rsid w:val="001A32B9"/>
    <w:rsid w:val="001A34A3"/>
    <w:rsid w:val="001D11C5"/>
    <w:rsid w:val="001D56F5"/>
    <w:rsid w:val="001E175B"/>
    <w:rsid w:val="00201023"/>
    <w:rsid w:val="00205A45"/>
    <w:rsid w:val="00233F57"/>
    <w:rsid w:val="00252B2A"/>
    <w:rsid w:val="0027444E"/>
    <w:rsid w:val="002779CD"/>
    <w:rsid w:val="002D5E9D"/>
    <w:rsid w:val="002E7F46"/>
    <w:rsid w:val="00312752"/>
    <w:rsid w:val="003170F9"/>
    <w:rsid w:val="003612F5"/>
    <w:rsid w:val="003A1E9D"/>
    <w:rsid w:val="003B6E55"/>
    <w:rsid w:val="003C2E51"/>
    <w:rsid w:val="003D4DA5"/>
    <w:rsid w:val="003D74CE"/>
    <w:rsid w:val="003F56F0"/>
    <w:rsid w:val="003F6503"/>
    <w:rsid w:val="003F7D7D"/>
    <w:rsid w:val="00404B29"/>
    <w:rsid w:val="004069D7"/>
    <w:rsid w:val="00407ECB"/>
    <w:rsid w:val="004263ED"/>
    <w:rsid w:val="004504D5"/>
    <w:rsid w:val="004554C9"/>
    <w:rsid w:val="00472D21"/>
    <w:rsid w:val="004760E4"/>
    <w:rsid w:val="00482DD6"/>
    <w:rsid w:val="00484515"/>
    <w:rsid w:val="004A7DD2"/>
    <w:rsid w:val="004B5B8D"/>
    <w:rsid w:val="004C2795"/>
    <w:rsid w:val="004D6C8A"/>
    <w:rsid w:val="004E29AE"/>
    <w:rsid w:val="004F6FE9"/>
    <w:rsid w:val="005143FE"/>
    <w:rsid w:val="00516726"/>
    <w:rsid w:val="00521BCC"/>
    <w:rsid w:val="00522F08"/>
    <w:rsid w:val="0053043B"/>
    <w:rsid w:val="00550720"/>
    <w:rsid w:val="005560FE"/>
    <w:rsid w:val="0057410E"/>
    <w:rsid w:val="00581497"/>
    <w:rsid w:val="0059433C"/>
    <w:rsid w:val="0059522B"/>
    <w:rsid w:val="005957AF"/>
    <w:rsid w:val="005A2B67"/>
    <w:rsid w:val="005A4D66"/>
    <w:rsid w:val="005B19F8"/>
    <w:rsid w:val="005C0BC4"/>
    <w:rsid w:val="005C77CE"/>
    <w:rsid w:val="005D1F72"/>
    <w:rsid w:val="005F308E"/>
    <w:rsid w:val="006009DE"/>
    <w:rsid w:val="00601D0F"/>
    <w:rsid w:val="00615778"/>
    <w:rsid w:val="006446B1"/>
    <w:rsid w:val="006462A4"/>
    <w:rsid w:val="00647E7A"/>
    <w:rsid w:val="006635D3"/>
    <w:rsid w:val="00667A94"/>
    <w:rsid w:val="006A6C69"/>
    <w:rsid w:val="006C1934"/>
    <w:rsid w:val="006F3207"/>
    <w:rsid w:val="006F5803"/>
    <w:rsid w:val="006F5D88"/>
    <w:rsid w:val="006F621A"/>
    <w:rsid w:val="006F7E91"/>
    <w:rsid w:val="00716B06"/>
    <w:rsid w:val="00733B80"/>
    <w:rsid w:val="00734186"/>
    <w:rsid w:val="0074189F"/>
    <w:rsid w:val="00752405"/>
    <w:rsid w:val="007704CB"/>
    <w:rsid w:val="00795AFE"/>
    <w:rsid w:val="007C320A"/>
    <w:rsid w:val="007D093D"/>
    <w:rsid w:val="007E05FB"/>
    <w:rsid w:val="00805A1D"/>
    <w:rsid w:val="00824352"/>
    <w:rsid w:val="00842E34"/>
    <w:rsid w:val="00850E74"/>
    <w:rsid w:val="008658DB"/>
    <w:rsid w:val="00875B7B"/>
    <w:rsid w:val="008840BC"/>
    <w:rsid w:val="00885758"/>
    <w:rsid w:val="008878AE"/>
    <w:rsid w:val="008F6DBB"/>
    <w:rsid w:val="009207FF"/>
    <w:rsid w:val="00934AD0"/>
    <w:rsid w:val="0094775F"/>
    <w:rsid w:val="00962BD6"/>
    <w:rsid w:val="00972A05"/>
    <w:rsid w:val="00977AD9"/>
    <w:rsid w:val="009847E4"/>
    <w:rsid w:val="00993294"/>
    <w:rsid w:val="009A6AAF"/>
    <w:rsid w:val="009A7FAD"/>
    <w:rsid w:val="009C378F"/>
    <w:rsid w:val="009D7451"/>
    <w:rsid w:val="009E67A7"/>
    <w:rsid w:val="009F6EFF"/>
    <w:rsid w:val="00A72F0F"/>
    <w:rsid w:val="00AD256A"/>
    <w:rsid w:val="00AE1318"/>
    <w:rsid w:val="00B216F3"/>
    <w:rsid w:val="00B219AB"/>
    <w:rsid w:val="00B236F8"/>
    <w:rsid w:val="00B37B45"/>
    <w:rsid w:val="00B42849"/>
    <w:rsid w:val="00B459C0"/>
    <w:rsid w:val="00B45BA5"/>
    <w:rsid w:val="00B46239"/>
    <w:rsid w:val="00B4624E"/>
    <w:rsid w:val="00B80686"/>
    <w:rsid w:val="00B90D2B"/>
    <w:rsid w:val="00B94F62"/>
    <w:rsid w:val="00BB5288"/>
    <w:rsid w:val="00BB6710"/>
    <w:rsid w:val="00BD2DBD"/>
    <w:rsid w:val="00BD2E86"/>
    <w:rsid w:val="00BD3C9C"/>
    <w:rsid w:val="00BE133B"/>
    <w:rsid w:val="00BE5AC4"/>
    <w:rsid w:val="00BF5480"/>
    <w:rsid w:val="00C13EB8"/>
    <w:rsid w:val="00C22C91"/>
    <w:rsid w:val="00C30C78"/>
    <w:rsid w:val="00C5144C"/>
    <w:rsid w:val="00C576C3"/>
    <w:rsid w:val="00C75C8C"/>
    <w:rsid w:val="00CA502A"/>
    <w:rsid w:val="00CB098F"/>
    <w:rsid w:val="00CD4BE5"/>
    <w:rsid w:val="00D22D7D"/>
    <w:rsid w:val="00D437F5"/>
    <w:rsid w:val="00D63333"/>
    <w:rsid w:val="00DB0D97"/>
    <w:rsid w:val="00DB3DFD"/>
    <w:rsid w:val="00DE48B8"/>
    <w:rsid w:val="00DF3159"/>
    <w:rsid w:val="00E11BD7"/>
    <w:rsid w:val="00E836A6"/>
    <w:rsid w:val="00EE51F5"/>
    <w:rsid w:val="00F876E7"/>
    <w:rsid w:val="00F9591B"/>
    <w:rsid w:val="00F973D7"/>
    <w:rsid w:val="00FA32A2"/>
    <w:rsid w:val="00FA730B"/>
    <w:rsid w:val="00FB7273"/>
    <w:rsid w:val="00FD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3f1"/>
    </o:shapedefaults>
    <o:shapelayout v:ext="edit">
      <o:idmap v:ext="edit" data="2"/>
    </o:shapelayout>
  </w:shapeDefaults>
  <w:decimalSymbol w:val="."/>
  <w:listSeparator w:val=","/>
  <w14:docId w14:val="487CC1B6"/>
  <w15:chartTrackingRefBased/>
  <w15:docId w15:val="{2A56A30C-429B-4319-8E1E-3246F5C5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2A2"/>
  </w:style>
  <w:style w:type="paragraph" w:styleId="Footer">
    <w:name w:val="footer"/>
    <w:basedOn w:val="Normal"/>
    <w:link w:val="Foot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2A2"/>
  </w:style>
  <w:style w:type="paragraph" w:styleId="NoSpacing">
    <w:name w:val="No Spacing"/>
    <w:uiPriority w:val="1"/>
    <w:qFormat/>
    <w:rsid w:val="00F973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9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8aa42b-8f51-4511-9615-448052d80952">
      <UserInfo>
        <DisplayName>Philippe Langner</DisplayName>
        <AccountId>11</AccountId>
        <AccountType/>
      </UserInfo>
    </SharedWithUsers>
    <TaxCatchAll xmlns="288aa42b-8f51-4511-9615-448052d80952" xsi:nil="true"/>
    <lcf76f155ced4ddcb4097134ff3c332f xmlns="8b9426c1-52c1-4462-ae9e-2f9ef2f8a8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6" ma:contentTypeDescription="Create a new document." ma:contentTypeScope="" ma:versionID="80581cba8e12171394228f9f58ee36bc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788030b33a48de7771e0325648376488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57d16-3ad7-4026-8f44-728434136d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ed03de-2b31-4c69-b28e-a7badc5b265f}" ma:internalName="TaxCatchAll" ma:showField="CatchAllData" ma:web="288aa42b-8f51-4511-9615-448052d80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EC3EFB-45CB-48DD-B68E-366B765D88EF}">
  <ds:schemaRefs>
    <ds:schemaRef ds:uri="http://schemas.microsoft.com/office/2006/metadata/properties"/>
    <ds:schemaRef ds:uri="http://schemas.microsoft.com/office/infopath/2007/PartnerControls"/>
    <ds:schemaRef ds:uri="288aa42b-8f51-4511-9615-448052d80952"/>
    <ds:schemaRef ds:uri="8b9426c1-52c1-4462-ae9e-2f9ef2f8a889"/>
  </ds:schemaRefs>
</ds:datastoreItem>
</file>

<file path=customXml/itemProps2.xml><?xml version="1.0" encoding="utf-8"?>
<ds:datastoreItem xmlns:ds="http://schemas.openxmlformats.org/officeDocument/2006/customXml" ds:itemID="{D623A315-F51E-4154-8B11-6F1D23D57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04B2-3E41-48FC-BBDC-84330413B7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weval</dc:creator>
  <cp:keywords/>
  <dc:description/>
  <cp:lastModifiedBy>greg sweval</cp:lastModifiedBy>
  <cp:revision>14</cp:revision>
  <cp:lastPrinted>2020-06-20T01:54:00Z</cp:lastPrinted>
  <dcterms:created xsi:type="dcterms:W3CDTF">2022-11-06T16:32:00Z</dcterms:created>
  <dcterms:modified xsi:type="dcterms:W3CDTF">2022-11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1457040845F42B804CE817195E4E0</vt:lpwstr>
  </property>
  <property fmtid="{D5CDD505-2E9C-101B-9397-08002B2CF9AE}" pid="3" name="MediaServiceImageTags">
    <vt:lpwstr/>
  </property>
</Properties>
</file>